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414D2" w14:textId="77777777" w:rsidR="00FA2EEF" w:rsidRPr="0095048C" w:rsidRDefault="00FA2EEF" w:rsidP="00FA2EEF">
      <w:pPr>
        <w:jc w:val="left"/>
        <w:rPr>
          <w:rFonts w:ascii="Times New Roman" w:eastAsia="黑体" w:hAnsi="Times New Roman" w:cs="Times New Roman"/>
          <w:bCs/>
          <w:sz w:val="32"/>
          <w:szCs w:val="32"/>
        </w:rPr>
      </w:pPr>
      <w:r w:rsidRPr="0095048C">
        <w:rPr>
          <w:rFonts w:ascii="Times New Roman" w:eastAsia="黑体" w:hAnsi="Times New Roman" w:cs="Times New Roman"/>
          <w:bCs/>
          <w:sz w:val="32"/>
          <w:szCs w:val="32"/>
        </w:rPr>
        <w:t>附件</w:t>
      </w:r>
      <w:r w:rsidR="0058759F" w:rsidRPr="0095048C">
        <w:rPr>
          <w:rFonts w:ascii="Times New Roman" w:eastAsia="黑体" w:hAnsi="Times New Roman" w:cs="Times New Roman"/>
          <w:bCs/>
          <w:sz w:val="32"/>
          <w:szCs w:val="32"/>
        </w:rPr>
        <w:t>2</w:t>
      </w:r>
    </w:p>
    <w:p w14:paraId="0E7F63DB" w14:textId="5A4E7B30" w:rsidR="00694774" w:rsidRPr="0095048C" w:rsidRDefault="00F66F53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5048C">
        <w:rPr>
          <w:rFonts w:ascii="Times New Roman" w:hAnsi="Times New Roman" w:cs="Times New Roman"/>
          <w:b/>
          <w:sz w:val="36"/>
          <w:szCs w:val="36"/>
        </w:rPr>
        <w:t>化工</w:t>
      </w:r>
      <w:r w:rsidR="006A3BBD" w:rsidRPr="0095048C">
        <w:rPr>
          <w:rFonts w:ascii="Times New Roman" w:hAnsi="Times New Roman" w:cs="Times New Roman"/>
          <w:b/>
          <w:sz w:val="36"/>
          <w:szCs w:val="36"/>
        </w:rPr>
        <w:t>学院博士学位论文线上视频答辩公告</w:t>
      </w:r>
    </w:p>
    <w:p w14:paraId="48267870" w14:textId="77777777" w:rsidR="00694774" w:rsidRPr="0095048C" w:rsidRDefault="00694774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06E73D27" w14:textId="7AD6DF6A" w:rsidR="00BD1B06" w:rsidRPr="0095048C" w:rsidRDefault="00BD1B06" w:rsidP="00BD1B06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学科专业：</w:t>
      </w:r>
      <w:r w:rsidR="00EA23ED"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化学工程与技术</w:t>
      </w:r>
    </w:p>
    <w:p w14:paraId="7021BA30" w14:textId="537310DA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论文题目：</w:t>
      </w:r>
      <w:proofErr w:type="gramStart"/>
      <w:r w:rsidR="00EA23ED"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多功能微纳反应器</w:t>
      </w:r>
      <w:proofErr w:type="gramEnd"/>
      <w:r w:rsidR="00EA23ED"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的构筑与性能研究</w:t>
      </w:r>
    </w:p>
    <w:p w14:paraId="58F0A60B" w14:textId="3E341F0A" w:rsidR="006A3BBD" w:rsidRPr="0095048C" w:rsidRDefault="006A3BBD" w:rsidP="006A3BBD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指导教师：</w:t>
      </w:r>
      <w:r w:rsidR="00EA23ED"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张旭</w:t>
      </w:r>
    </w:p>
    <w:p w14:paraId="231ECF56" w14:textId="70978EAF" w:rsidR="00BD1B06" w:rsidRPr="0095048C" w:rsidRDefault="00BD1B06" w:rsidP="00BD1B06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答</w:t>
      </w: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辩</w:t>
      </w: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 </w:t>
      </w: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人：</w:t>
      </w:r>
      <w:r w:rsidR="00EA23ED"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郭迎春</w:t>
      </w:r>
    </w:p>
    <w:p w14:paraId="7004D9D3" w14:textId="77777777" w:rsidR="00694774" w:rsidRPr="0095048C" w:rsidRDefault="00694774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</w:p>
    <w:p w14:paraId="05256DB7" w14:textId="77777777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答辩委员会</w:t>
      </w:r>
    </w:p>
    <w:p w14:paraId="07EEB4EA" w14:textId="3DF36CB9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>主席：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王维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BD1B06"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南开大学</w:t>
      </w:r>
    </w:p>
    <w:p w14:paraId="6B9F27A8" w14:textId="3D2134CD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>委员：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姜涛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BD1B06"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天津科技大学</w:t>
      </w:r>
    </w:p>
    <w:p w14:paraId="53C15024" w14:textId="00951BD1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丁书江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   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西安交通大学</w:t>
      </w:r>
    </w:p>
    <w:p w14:paraId="7666E8C2" w14:textId="2FC85CE3" w:rsidR="000B2C39" w:rsidRPr="0095048C" w:rsidRDefault="000B2C39" w:rsidP="000B2C39">
      <w:pPr>
        <w:spacing w:line="360" w:lineRule="auto"/>
        <w:ind w:firstLineChars="300" w:firstLine="840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>梁金生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</w:t>
      </w:r>
      <w:r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        </w:t>
      </w:r>
      <w:r w:rsidRPr="0095048C">
        <w:rPr>
          <w:rFonts w:ascii="Times New Roman" w:eastAsia="宋体" w:hAnsi="Times New Roman" w:cs="Times New Roman"/>
          <w:sz w:val="28"/>
          <w:szCs w:val="28"/>
        </w:rPr>
        <w:t>河北工业大学</w:t>
      </w:r>
    </w:p>
    <w:p w14:paraId="3F358222" w14:textId="049FE064" w:rsidR="000B2C39" w:rsidRPr="0095048C" w:rsidRDefault="000B2C39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   </w:t>
      </w:r>
      <w:r w:rsidRPr="0095048C">
        <w:rPr>
          <w:rFonts w:ascii="Times New Roman" w:eastAsia="宋体" w:hAnsi="Times New Roman" w:cs="Times New Roman"/>
          <w:sz w:val="28"/>
          <w:szCs w:val="28"/>
        </w:rPr>
        <w:t>瞿雄伟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</w:t>
      </w:r>
      <w:r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          </w:t>
      </w:r>
      <w:r w:rsidRPr="0095048C">
        <w:rPr>
          <w:rFonts w:ascii="Times New Roman" w:eastAsia="宋体" w:hAnsi="Times New Roman" w:cs="Times New Roman"/>
          <w:sz w:val="28"/>
          <w:szCs w:val="28"/>
        </w:rPr>
        <w:t>河北工业大学</w:t>
      </w:r>
    </w:p>
    <w:p w14:paraId="3C6DAF5C" w14:textId="77777777" w:rsidR="000B2C39" w:rsidRPr="0095048C" w:rsidRDefault="000B2C39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</w:p>
    <w:p w14:paraId="3A2C5583" w14:textId="486B4BAB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sz w:val="28"/>
          <w:szCs w:val="28"/>
        </w:rPr>
        <w:t>秘书：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王小梅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教授</w:t>
      </w:r>
      <w:r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 xml:space="preserve">        </w:t>
      </w:r>
      <w:r w:rsidR="00E343CC">
        <w:rPr>
          <w:rFonts w:ascii="Times New Roman" w:eastAsia="宋体" w:hAnsi="Times New Roman" w:cs="Times New Roman"/>
          <w:sz w:val="28"/>
          <w:szCs w:val="28"/>
        </w:rPr>
        <w:t xml:space="preserve">  </w:t>
      </w:r>
      <w:r w:rsidR="000B2C39" w:rsidRPr="0095048C">
        <w:rPr>
          <w:rFonts w:ascii="Times New Roman" w:eastAsia="宋体" w:hAnsi="Times New Roman" w:cs="Times New Roman"/>
          <w:sz w:val="28"/>
          <w:szCs w:val="28"/>
        </w:rPr>
        <w:t>河北工业大学</w:t>
      </w:r>
      <w:r w:rsidR="000A6E92" w:rsidRPr="0095048C">
        <w:rPr>
          <w:rFonts w:ascii="Times New Roman" w:eastAsia="宋体" w:hAnsi="Times New Roman" w:cs="Times New Roman"/>
          <w:sz w:val="28"/>
          <w:szCs w:val="28"/>
        </w:rPr>
        <w:t xml:space="preserve"> </w:t>
      </w:r>
    </w:p>
    <w:p w14:paraId="51D953A9" w14:textId="77777777" w:rsidR="00694774" w:rsidRPr="0095048C" w:rsidRDefault="00694774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</w:p>
    <w:p w14:paraId="196B68C4" w14:textId="66D5AACA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答辩时间：</w:t>
      </w:r>
      <w:r w:rsidRPr="0095048C">
        <w:rPr>
          <w:rFonts w:ascii="Times New Roman" w:eastAsia="宋体" w:hAnsi="Times New Roman" w:cs="Times New Roman"/>
          <w:sz w:val="28"/>
          <w:szCs w:val="28"/>
        </w:rPr>
        <w:t>2020</w:t>
      </w:r>
      <w:r w:rsidRPr="0095048C">
        <w:rPr>
          <w:rFonts w:ascii="Times New Roman" w:eastAsia="宋体" w:hAnsi="Times New Roman" w:cs="Times New Roman"/>
          <w:sz w:val="28"/>
          <w:szCs w:val="28"/>
        </w:rPr>
        <w:t>年</w:t>
      </w:r>
      <w:r w:rsidR="007654FC" w:rsidRPr="0095048C">
        <w:rPr>
          <w:rFonts w:ascii="Times New Roman" w:eastAsia="宋体" w:hAnsi="Times New Roman" w:cs="Times New Roman"/>
          <w:sz w:val="28"/>
          <w:szCs w:val="28"/>
        </w:rPr>
        <w:t>05</w:t>
      </w:r>
      <w:r w:rsidRPr="0095048C">
        <w:rPr>
          <w:rFonts w:ascii="Times New Roman" w:eastAsia="宋体" w:hAnsi="Times New Roman" w:cs="Times New Roman"/>
          <w:sz w:val="28"/>
          <w:szCs w:val="28"/>
        </w:rPr>
        <w:t>月</w:t>
      </w:r>
      <w:r w:rsidR="007654FC" w:rsidRPr="0095048C">
        <w:rPr>
          <w:rFonts w:ascii="Times New Roman" w:eastAsia="宋体" w:hAnsi="Times New Roman" w:cs="Times New Roman"/>
          <w:sz w:val="28"/>
          <w:szCs w:val="28"/>
        </w:rPr>
        <w:t>28</w:t>
      </w:r>
      <w:r w:rsidRPr="0095048C">
        <w:rPr>
          <w:rFonts w:ascii="Times New Roman" w:eastAsia="宋体" w:hAnsi="Times New Roman" w:cs="Times New Roman"/>
          <w:sz w:val="28"/>
          <w:szCs w:val="28"/>
        </w:rPr>
        <w:t>日（星期</w:t>
      </w:r>
      <w:r w:rsidR="007654FC" w:rsidRPr="0095048C">
        <w:rPr>
          <w:rFonts w:ascii="Times New Roman" w:eastAsia="宋体" w:hAnsi="Times New Roman" w:cs="Times New Roman"/>
          <w:sz w:val="28"/>
          <w:szCs w:val="28"/>
        </w:rPr>
        <w:t>四</w:t>
      </w:r>
      <w:r w:rsidRPr="0095048C">
        <w:rPr>
          <w:rFonts w:ascii="Times New Roman" w:eastAsia="宋体" w:hAnsi="Times New Roman" w:cs="Times New Roman"/>
          <w:sz w:val="28"/>
          <w:szCs w:val="28"/>
        </w:rPr>
        <w:t>）</w:t>
      </w:r>
      <w:r w:rsidR="007654FC" w:rsidRPr="0095048C">
        <w:rPr>
          <w:rFonts w:ascii="Times New Roman" w:eastAsia="宋体" w:hAnsi="Times New Roman" w:cs="Times New Roman"/>
          <w:sz w:val="28"/>
          <w:szCs w:val="28"/>
        </w:rPr>
        <w:t>9</w:t>
      </w:r>
      <w:r w:rsidRPr="0095048C">
        <w:rPr>
          <w:rFonts w:ascii="Times New Roman" w:eastAsia="宋体" w:hAnsi="Times New Roman" w:cs="Times New Roman"/>
          <w:sz w:val="28"/>
          <w:szCs w:val="28"/>
        </w:rPr>
        <w:t>：</w:t>
      </w:r>
      <w:r w:rsidRPr="0095048C">
        <w:rPr>
          <w:rFonts w:ascii="Times New Roman" w:eastAsia="宋体" w:hAnsi="Times New Roman" w:cs="Times New Roman"/>
          <w:sz w:val="28"/>
          <w:szCs w:val="28"/>
        </w:rPr>
        <w:t>00—</w:t>
      </w:r>
      <w:r w:rsidR="007654FC" w:rsidRPr="0095048C">
        <w:rPr>
          <w:rFonts w:ascii="Times New Roman" w:eastAsia="宋体" w:hAnsi="Times New Roman" w:cs="Times New Roman"/>
          <w:sz w:val="28"/>
          <w:szCs w:val="28"/>
        </w:rPr>
        <w:t>12</w:t>
      </w:r>
      <w:r w:rsidRPr="0095048C">
        <w:rPr>
          <w:rFonts w:ascii="Times New Roman" w:eastAsia="宋体" w:hAnsi="Times New Roman" w:cs="Times New Roman"/>
          <w:sz w:val="28"/>
          <w:szCs w:val="28"/>
        </w:rPr>
        <w:t>：</w:t>
      </w:r>
      <w:r w:rsidRPr="0095048C">
        <w:rPr>
          <w:rFonts w:ascii="Times New Roman" w:eastAsia="宋体" w:hAnsi="Times New Roman" w:cs="Times New Roman"/>
          <w:sz w:val="28"/>
          <w:szCs w:val="28"/>
        </w:rPr>
        <w:t>00</w:t>
      </w:r>
    </w:p>
    <w:p w14:paraId="489EF009" w14:textId="462B2A9E" w:rsidR="00694774" w:rsidRPr="0095048C" w:rsidRDefault="006A3BBD">
      <w:pPr>
        <w:spacing w:line="360" w:lineRule="auto"/>
        <w:rPr>
          <w:rFonts w:ascii="Times New Roman" w:eastAsia="宋体" w:hAnsi="Times New Roman" w:cs="Times New Roman"/>
          <w:color w:val="FF0000"/>
          <w:sz w:val="28"/>
          <w:szCs w:val="28"/>
        </w:rPr>
      </w:pPr>
      <w:r w:rsidRPr="0095048C">
        <w:rPr>
          <w:rFonts w:ascii="Times New Roman" w:eastAsia="宋体" w:hAnsi="Times New Roman" w:cs="Times New Roman"/>
          <w:b/>
          <w:bCs/>
          <w:sz w:val="28"/>
          <w:szCs w:val="28"/>
        </w:rPr>
        <w:t>答辩平台：</w:t>
      </w:r>
      <w:proofErr w:type="gramStart"/>
      <w:r w:rsidR="007654FC" w:rsidRPr="0095048C">
        <w:rPr>
          <w:rFonts w:ascii="Times New Roman" w:eastAsia="宋体" w:hAnsi="Times New Roman" w:cs="Times New Roman"/>
          <w:sz w:val="28"/>
          <w:szCs w:val="28"/>
        </w:rPr>
        <w:t>腾讯会议</w:t>
      </w:r>
      <w:proofErr w:type="gramEnd"/>
    </w:p>
    <w:p w14:paraId="74369854" w14:textId="3239B8DF" w:rsidR="00694774" w:rsidRPr="0095048C" w:rsidRDefault="006A3BBD" w:rsidP="007654FC">
      <w:pPr>
        <w:spacing w:line="360" w:lineRule="auto"/>
        <w:rPr>
          <w:rFonts w:ascii="Times New Roman" w:eastAsia="宋体" w:hAnsi="Times New Roman" w:cs="Times New Roman"/>
          <w:bCs/>
          <w:sz w:val="28"/>
          <w:szCs w:val="28"/>
        </w:rPr>
      </w:pPr>
      <w:r w:rsidRPr="0095048C">
        <w:rPr>
          <w:rFonts w:ascii="Times New Roman" w:eastAsia="宋体" w:hAnsi="Times New Roman" w:cs="Times New Roman"/>
          <w:bCs/>
          <w:sz w:val="28"/>
          <w:szCs w:val="28"/>
        </w:rPr>
        <w:t>欲参加会议的相关专业师生请至少提前</w:t>
      </w:r>
      <w:r w:rsidRPr="0095048C">
        <w:rPr>
          <w:rFonts w:ascii="Times New Roman" w:eastAsia="宋体" w:hAnsi="Times New Roman" w:cs="Times New Roman"/>
          <w:bCs/>
          <w:sz w:val="28"/>
          <w:szCs w:val="28"/>
        </w:rPr>
        <w:t>1</w:t>
      </w:r>
      <w:r w:rsidRPr="0095048C">
        <w:rPr>
          <w:rFonts w:ascii="Times New Roman" w:eastAsia="宋体" w:hAnsi="Times New Roman" w:cs="Times New Roman"/>
          <w:bCs/>
          <w:sz w:val="28"/>
          <w:szCs w:val="28"/>
        </w:rPr>
        <w:t>天与答辩秘书（邮箱：</w:t>
      </w:r>
      <w:r w:rsidR="0095048C" w:rsidRPr="0095048C">
        <w:rPr>
          <w:rFonts w:ascii="Times New Roman" w:eastAsia="宋体" w:hAnsi="Times New Roman" w:cs="Times New Roman"/>
          <w:bCs/>
          <w:sz w:val="28"/>
          <w:szCs w:val="28"/>
        </w:rPr>
        <w:t>xmwang@hebut.edu.cn</w:t>
      </w:r>
      <w:r w:rsidRPr="0095048C">
        <w:rPr>
          <w:rFonts w:ascii="Times New Roman" w:eastAsia="宋体" w:hAnsi="Times New Roman" w:cs="Times New Roman"/>
          <w:bCs/>
          <w:sz w:val="28"/>
          <w:szCs w:val="28"/>
        </w:rPr>
        <w:t>或电话：</w:t>
      </w:r>
      <w:r w:rsidR="00FC403F" w:rsidRPr="0095048C">
        <w:rPr>
          <w:rFonts w:ascii="Times New Roman" w:eastAsia="宋体" w:hAnsi="Times New Roman" w:cs="Times New Roman"/>
          <w:bCs/>
          <w:sz w:val="28"/>
          <w:szCs w:val="28"/>
        </w:rPr>
        <w:t>18622925363</w:t>
      </w:r>
      <w:r w:rsidRPr="0095048C">
        <w:rPr>
          <w:rFonts w:ascii="Times New Roman" w:eastAsia="宋体" w:hAnsi="Times New Roman" w:cs="Times New Roman"/>
          <w:bCs/>
          <w:sz w:val="28"/>
          <w:szCs w:val="28"/>
        </w:rPr>
        <w:t>）联系，获取进入会议的方法。</w:t>
      </w:r>
    </w:p>
    <w:sectPr w:rsidR="00694774" w:rsidRPr="009504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6D67CA" w14:textId="77777777" w:rsidR="0099266C" w:rsidRDefault="0099266C" w:rsidP="00156F32">
      <w:r>
        <w:separator/>
      </w:r>
    </w:p>
  </w:endnote>
  <w:endnote w:type="continuationSeparator" w:id="0">
    <w:p w14:paraId="1570E1C3" w14:textId="77777777" w:rsidR="0099266C" w:rsidRDefault="0099266C" w:rsidP="00156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8E71F" w14:textId="77777777" w:rsidR="0099266C" w:rsidRDefault="0099266C" w:rsidP="00156F32">
      <w:r>
        <w:separator/>
      </w:r>
    </w:p>
  </w:footnote>
  <w:footnote w:type="continuationSeparator" w:id="0">
    <w:p w14:paraId="667EF18F" w14:textId="77777777" w:rsidR="0099266C" w:rsidRDefault="0099266C" w:rsidP="00156F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7U0Nbc0NDU3MTBU0lEKTi0uzszPAykwrAUAh9XA1SwAAAA="/>
  </w:docVars>
  <w:rsids>
    <w:rsidRoot w:val="4C04289F"/>
    <w:rsid w:val="000A6E92"/>
    <w:rsid w:val="000B2C39"/>
    <w:rsid w:val="00156F32"/>
    <w:rsid w:val="00207B49"/>
    <w:rsid w:val="00207CD2"/>
    <w:rsid w:val="00262254"/>
    <w:rsid w:val="0027684A"/>
    <w:rsid w:val="003F7ABD"/>
    <w:rsid w:val="0041086B"/>
    <w:rsid w:val="004260CA"/>
    <w:rsid w:val="0058759F"/>
    <w:rsid w:val="005D7030"/>
    <w:rsid w:val="005F2ED9"/>
    <w:rsid w:val="00625FF4"/>
    <w:rsid w:val="00694774"/>
    <w:rsid w:val="006A3BBD"/>
    <w:rsid w:val="006E5212"/>
    <w:rsid w:val="006F6A93"/>
    <w:rsid w:val="007654FC"/>
    <w:rsid w:val="0095048C"/>
    <w:rsid w:val="0099266C"/>
    <w:rsid w:val="009A415B"/>
    <w:rsid w:val="00A738E3"/>
    <w:rsid w:val="00B0084C"/>
    <w:rsid w:val="00B75B7E"/>
    <w:rsid w:val="00BD1B06"/>
    <w:rsid w:val="00C810B6"/>
    <w:rsid w:val="00CA0386"/>
    <w:rsid w:val="00D37EFB"/>
    <w:rsid w:val="00D54953"/>
    <w:rsid w:val="00E343CC"/>
    <w:rsid w:val="00E55651"/>
    <w:rsid w:val="00EA23ED"/>
    <w:rsid w:val="00EE3B18"/>
    <w:rsid w:val="00F66F53"/>
    <w:rsid w:val="00FA2EEF"/>
    <w:rsid w:val="00FC403F"/>
    <w:rsid w:val="15A9634A"/>
    <w:rsid w:val="269D2F9C"/>
    <w:rsid w:val="2BC145F7"/>
    <w:rsid w:val="2C940E53"/>
    <w:rsid w:val="3B976485"/>
    <w:rsid w:val="3CF94CC7"/>
    <w:rsid w:val="4C04289F"/>
    <w:rsid w:val="78EE2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FCF2F1"/>
  <w15:docId w15:val="{F866C372-6924-4A6E-97B5-EC1C2D5E2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link w:val="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框文本 字符"/>
    <w:basedOn w:val="a0"/>
    <w:link w:val="a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</dc:creator>
  <cp:lastModifiedBy>郭 迎春</cp:lastModifiedBy>
  <cp:revision>29</cp:revision>
  <dcterms:created xsi:type="dcterms:W3CDTF">2020-02-16T16:56:00Z</dcterms:created>
  <dcterms:modified xsi:type="dcterms:W3CDTF">2020-05-1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